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D41F0" w14:textId="476B01BD" w:rsidR="00A67C76" w:rsidRDefault="00A67C76">
      <w:r>
        <w:t>Application Settings:</w:t>
      </w:r>
    </w:p>
    <w:p w14:paraId="6F2E9C3B" w14:textId="77777777" w:rsidR="00C93184" w:rsidRDefault="00C93184"/>
    <w:p w14:paraId="0D09BD90" w14:textId="19610DC6" w:rsidR="00A67C76" w:rsidRDefault="00A67C76">
      <w:r>
        <w:t>The application icon should be available on the desktop or within the program folder.</w:t>
      </w:r>
    </w:p>
    <w:p w14:paraId="6A09EBE0" w14:textId="2613A2F9" w:rsidR="00A67C76" w:rsidRDefault="00A67C76">
      <w:r>
        <w:rPr>
          <w:noProof/>
        </w:rPr>
        <w:drawing>
          <wp:inline distT="0" distB="0" distL="0" distR="0" wp14:anchorId="26587F1A" wp14:editId="3EEBD6F2">
            <wp:extent cx="857250" cy="1085850"/>
            <wp:effectExtent l="152400" t="152400" r="361950" b="3619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085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CAC2EA" w14:textId="3D65EB56" w:rsidR="00A67C76" w:rsidRDefault="00A67C76">
      <w:r>
        <w:t>The user interface is simply a few text boxes and save/process buttons.</w:t>
      </w:r>
    </w:p>
    <w:p w14:paraId="4018FC6F" w14:textId="46282E28" w:rsidR="00A67C76" w:rsidRDefault="00A67C76">
      <w:r>
        <w:rPr>
          <w:noProof/>
        </w:rPr>
        <w:drawing>
          <wp:inline distT="0" distB="0" distL="0" distR="0" wp14:anchorId="38EFC705" wp14:editId="733EFAE1">
            <wp:extent cx="5524500" cy="2714625"/>
            <wp:effectExtent l="152400" t="152400" r="361950" b="3714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14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463356" w14:textId="77777777" w:rsidR="00A67C76" w:rsidRDefault="00A67C76"/>
    <w:p w14:paraId="44256B0A" w14:textId="77777777" w:rsidR="00C93184" w:rsidRDefault="00C93184">
      <w:r>
        <w:br w:type="page"/>
      </w:r>
    </w:p>
    <w:p w14:paraId="4D32ABB6" w14:textId="6A2C64D7" w:rsidR="00A67C76" w:rsidRDefault="00A67C76">
      <w:r>
        <w:lastRenderedPageBreak/>
        <w:t xml:space="preserve">The settings visible in the entry fields are stored in the user’s registry settings.  </w:t>
      </w:r>
    </w:p>
    <w:p w14:paraId="4BBCC442" w14:textId="6D385F59" w:rsidR="00A67C76" w:rsidRDefault="00A67C76">
      <w:r>
        <w:rPr>
          <w:noProof/>
        </w:rPr>
        <w:drawing>
          <wp:inline distT="0" distB="0" distL="0" distR="0" wp14:anchorId="3681B628" wp14:editId="699D0836">
            <wp:extent cx="5829300" cy="1962150"/>
            <wp:effectExtent l="152400" t="152400" r="361950" b="3619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962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AEDA5D" w14:textId="3C8E670E" w:rsidR="00A67C76" w:rsidRDefault="00A67C76">
      <w:r>
        <w:t>If you wish to remove the application, remove as usual, and then If needed, please delete the root key …\WWD\PPAY</w:t>
      </w:r>
    </w:p>
    <w:p w14:paraId="3E144A72" w14:textId="77777777" w:rsidR="00A67C76" w:rsidRDefault="00A67C76"/>
    <w:p w14:paraId="78F1D6E1" w14:textId="77777777" w:rsidR="00A67C76" w:rsidRDefault="00A67C76"/>
    <w:sectPr w:rsidR="00A67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zcyMjMzNbIwMTJV0lEKTi0uzszPAykwrAUACdturiwAAAA="/>
  </w:docVars>
  <w:rsids>
    <w:rsidRoot w:val="009D07CB"/>
    <w:rsid w:val="009D07CB"/>
    <w:rsid w:val="00A67C76"/>
    <w:rsid w:val="00C93184"/>
    <w:rsid w:val="00D40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7F752"/>
  <w15:chartTrackingRefBased/>
  <w15:docId w15:val="{306B0197-E9D7-4BD4-8E25-8F83BD5AE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Carter</dc:creator>
  <cp:keywords/>
  <dc:description/>
  <cp:lastModifiedBy>Jim Carter</cp:lastModifiedBy>
  <cp:revision>3</cp:revision>
  <dcterms:created xsi:type="dcterms:W3CDTF">2022-05-26T22:20:00Z</dcterms:created>
  <dcterms:modified xsi:type="dcterms:W3CDTF">2022-05-26T22:26:00Z</dcterms:modified>
</cp:coreProperties>
</file>